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50804" w14:textId="4E286543" w:rsidR="003C5049" w:rsidRPr="003C5049" w:rsidRDefault="003C5049" w:rsidP="003C5049">
      <w:pPr>
        <w:tabs>
          <w:tab w:val="left" w:pos="7390"/>
        </w:tabs>
        <w:jc w:val="center"/>
        <w:rPr>
          <w:b/>
          <w:bCs/>
        </w:rPr>
      </w:pPr>
      <w:r w:rsidRPr="003C5049">
        <w:rPr>
          <w:b/>
          <w:bCs/>
        </w:rPr>
        <w:t>TEST 6</w:t>
      </w:r>
    </w:p>
    <w:p w14:paraId="5A35C093" w14:textId="77777777" w:rsidR="003C5049" w:rsidRDefault="003C5049" w:rsidP="00D94DC8">
      <w:pPr>
        <w:tabs>
          <w:tab w:val="left" w:pos="7390"/>
        </w:tabs>
      </w:pPr>
    </w:p>
    <w:p w14:paraId="4C4DF545" w14:textId="24A14737" w:rsidR="005159EE" w:rsidRDefault="00D94DC8" w:rsidP="00D94DC8">
      <w:pPr>
        <w:tabs>
          <w:tab w:val="left" w:pos="7390"/>
        </w:tabs>
      </w:pPr>
      <w:r>
        <w:rPr>
          <w:lang w:val="vi-VN"/>
        </w:rPr>
        <w:t xml:space="preserve">Tạo </w:t>
      </w:r>
      <w:r w:rsidR="005159EE">
        <w:t xml:space="preserve">trang </w:t>
      </w:r>
      <w:r w:rsidR="00AF4C5B" w:rsidRPr="00D94DC8">
        <w:rPr>
          <w:b/>
          <w:bCs/>
          <w:lang w:val="vi-VN"/>
        </w:rPr>
        <w:t xml:space="preserve">Web </w:t>
      </w:r>
      <w:r w:rsidR="005159EE">
        <w:t xml:space="preserve">có chức năng </w:t>
      </w:r>
      <w:r w:rsidR="00216EBA">
        <w:t xml:space="preserve">về Phản hồi của người học </w:t>
      </w:r>
      <w:r w:rsidR="005159EE">
        <w:t>như sau:</w:t>
      </w:r>
    </w:p>
    <w:p w14:paraId="705B12E6" w14:textId="4E7F3D82" w:rsidR="006E1B84" w:rsidRDefault="00216EBA" w:rsidP="00DD32C9">
      <w:pPr>
        <w:tabs>
          <w:tab w:val="left" w:pos="7390"/>
        </w:tabs>
        <w:jc w:val="center"/>
      </w:pPr>
      <w:r>
        <w:rPr>
          <w:noProof/>
        </w:rPr>
        <w:drawing>
          <wp:inline distT="0" distB="0" distL="0" distR="0" wp14:anchorId="08C160DF" wp14:editId="7DADF232">
            <wp:extent cx="3676650" cy="4127500"/>
            <wp:effectExtent l="0" t="0" r="0" b="6350"/>
            <wp:docPr id="9865949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132" cy="41347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80C557" w14:textId="37392195" w:rsidR="00EA3209" w:rsidRDefault="007C4F4C" w:rsidP="003D16E9">
      <w:pPr>
        <w:pStyle w:val="ListParagraph"/>
        <w:numPr>
          <w:ilvl w:val="0"/>
          <w:numId w:val="4"/>
        </w:numPr>
        <w:jc w:val="both"/>
      </w:pPr>
      <w:r>
        <w:t xml:space="preserve">Sinh viên thiết kế </w:t>
      </w:r>
      <w:r w:rsidR="00F53C5D">
        <w:rPr>
          <w:lang w:val="vi-VN"/>
        </w:rPr>
        <w:t xml:space="preserve">Trang </w:t>
      </w:r>
      <w:r w:rsidR="00F7293A">
        <w:rPr>
          <w:lang w:val="vi-VN"/>
        </w:rPr>
        <w:t xml:space="preserve">web chứa </w:t>
      </w:r>
      <w:r w:rsidR="00F53C5D">
        <w:rPr>
          <w:lang w:val="vi-VN"/>
        </w:rPr>
        <w:t>FORM</w:t>
      </w:r>
      <w:r>
        <w:t xml:space="preserve"> như </w:t>
      </w:r>
      <w:r w:rsidR="000646AE">
        <w:t>trên</w:t>
      </w:r>
      <w:r w:rsidR="00F7293A">
        <w:rPr>
          <w:lang w:val="vi-VN"/>
        </w:rPr>
        <w:tab/>
      </w:r>
      <w:r w:rsidR="00C561EF">
        <w:tab/>
      </w:r>
      <w:r w:rsidR="00F53C5D">
        <w:tab/>
      </w:r>
    </w:p>
    <w:p w14:paraId="7175A9CE" w14:textId="5EF861BB" w:rsidR="00EA3209" w:rsidRDefault="006307B8" w:rsidP="003D16E9">
      <w:pPr>
        <w:pStyle w:val="ListParagraph"/>
        <w:numPr>
          <w:ilvl w:val="0"/>
          <w:numId w:val="4"/>
        </w:numPr>
        <w:jc w:val="both"/>
      </w:pPr>
      <w:r>
        <w:t>Khi người dùng nhấp chọn “</w:t>
      </w:r>
      <w:r w:rsidR="003C4002">
        <w:t>Gửi</w:t>
      </w:r>
      <w:r w:rsidR="008C4D53">
        <w:t xml:space="preserve"> đi</w:t>
      </w:r>
      <w:r>
        <w:t>”</w:t>
      </w:r>
      <w:r w:rsidR="00080736">
        <w:t>, dữ liệu cần được kiểm tra theo các yêu cầu sau:</w:t>
      </w:r>
    </w:p>
    <w:p w14:paraId="199221D0" w14:textId="77777777" w:rsidR="00216EBA" w:rsidRDefault="00CA43BC" w:rsidP="003D16E9">
      <w:pPr>
        <w:pStyle w:val="ListParagraph"/>
        <w:numPr>
          <w:ilvl w:val="1"/>
          <w:numId w:val="4"/>
        </w:numPr>
        <w:jc w:val="both"/>
      </w:pPr>
      <w:r>
        <w:t xml:space="preserve">Tất cả các Input </w:t>
      </w:r>
      <w:r w:rsidR="00216EBA">
        <w:t>có dấu “*” là những trường bắt buộc phải điền</w:t>
      </w:r>
    </w:p>
    <w:p w14:paraId="331DAF26" w14:textId="77777777" w:rsidR="00216EBA" w:rsidRDefault="00216EBA" w:rsidP="003D16E9">
      <w:pPr>
        <w:pStyle w:val="ListParagraph"/>
        <w:numPr>
          <w:ilvl w:val="1"/>
          <w:numId w:val="4"/>
        </w:numPr>
        <w:jc w:val="both"/>
      </w:pPr>
      <w:r>
        <w:t>Nội dung của các input cần được điền hoặc phải đúng yêu cầu:</w:t>
      </w:r>
    </w:p>
    <w:p w14:paraId="4EE123FC" w14:textId="77777777" w:rsidR="00216EBA" w:rsidRDefault="00216EBA" w:rsidP="00216EBA">
      <w:pPr>
        <w:pStyle w:val="ListParagraph"/>
        <w:numPr>
          <w:ilvl w:val="0"/>
          <w:numId w:val="6"/>
        </w:numPr>
        <w:jc w:val="both"/>
      </w:pPr>
      <w:r>
        <w:t>Tiêu đề, Địa chỉ: gõ Tiếng Việt có dấu, kí tự đầu tiên yêu cầu viết hoa</w:t>
      </w:r>
    </w:p>
    <w:p w14:paraId="6B8AC375" w14:textId="77777777" w:rsidR="00216EBA" w:rsidRDefault="00216EBA" w:rsidP="00216EBA">
      <w:pPr>
        <w:pStyle w:val="ListParagraph"/>
        <w:numPr>
          <w:ilvl w:val="0"/>
          <w:numId w:val="6"/>
        </w:numPr>
        <w:jc w:val="both"/>
      </w:pPr>
      <w:r>
        <w:t>Họ tên: viết hoa theo quy định văn bản, ví dụ “Nguyễn Văn Anh”</w:t>
      </w:r>
    </w:p>
    <w:p w14:paraId="2C385E32" w14:textId="77777777" w:rsidR="00216EBA" w:rsidRDefault="00216EBA" w:rsidP="00216EBA">
      <w:pPr>
        <w:pStyle w:val="ListParagraph"/>
        <w:numPr>
          <w:ilvl w:val="0"/>
          <w:numId w:val="6"/>
        </w:numPr>
        <w:jc w:val="both"/>
      </w:pPr>
      <w:r>
        <w:t>Email: Kcntt@hus.edu.vn</w:t>
      </w:r>
      <w:r w:rsidR="00CA43BC">
        <w:tab/>
      </w:r>
    </w:p>
    <w:p w14:paraId="67516E92" w14:textId="14E2D217" w:rsidR="00CA43BC" w:rsidRDefault="00216EBA" w:rsidP="00FB6680">
      <w:pPr>
        <w:pStyle w:val="ListParagraph"/>
        <w:numPr>
          <w:ilvl w:val="0"/>
          <w:numId w:val="6"/>
        </w:numPr>
        <w:jc w:val="both"/>
      </w:pPr>
      <w:r>
        <w:t>Số điện thoại tối đa 11 số, ví dụ “0972897789”</w:t>
      </w:r>
      <w:r w:rsidR="00C311D4">
        <w:tab/>
      </w:r>
      <w:r w:rsidR="00C311D4">
        <w:tab/>
      </w:r>
      <w:r w:rsidR="00C311D4">
        <w:tab/>
      </w:r>
      <w:r w:rsidR="00C311D4">
        <w:tab/>
      </w:r>
    </w:p>
    <w:p w14:paraId="4C0B0080" w14:textId="46AFFD28" w:rsidR="00E07222" w:rsidRDefault="00C9442B" w:rsidP="003D16E9">
      <w:pPr>
        <w:pStyle w:val="ListParagraph"/>
        <w:numPr>
          <w:ilvl w:val="0"/>
          <w:numId w:val="4"/>
        </w:numPr>
        <w:jc w:val="both"/>
      </w:pPr>
      <w:r>
        <w:t xml:space="preserve">Nếu dữ liệu hợp lệ, </w:t>
      </w:r>
      <w:r w:rsidR="003C4002">
        <w:t xml:space="preserve">hiện thông báo “Bạn đã </w:t>
      </w:r>
      <w:r w:rsidR="003C4002">
        <w:rPr>
          <w:lang w:val="vi-VN"/>
        </w:rPr>
        <w:t>gửi liên hệ</w:t>
      </w:r>
      <w:r w:rsidR="003C4002">
        <w:t xml:space="preserve"> thành công. </w:t>
      </w:r>
      <w:r w:rsidR="003C4002">
        <w:rPr>
          <w:lang w:val="vi-VN"/>
        </w:rPr>
        <w:t>Chúng tôi sẽ sớm liên hệ lại với Bạn</w:t>
      </w:r>
      <w:r w:rsidR="003C4002">
        <w:t>”.</w:t>
      </w:r>
    </w:p>
    <w:p w14:paraId="565D1D3E" w14:textId="02B742AD" w:rsidR="00890803" w:rsidRDefault="00890803" w:rsidP="00890803">
      <w:pPr>
        <w:jc w:val="center"/>
      </w:pPr>
      <w:r>
        <w:t>-----</w:t>
      </w:r>
      <w:r w:rsidRPr="00890803">
        <w:rPr>
          <w:b/>
          <w:bCs/>
        </w:rPr>
        <w:t>HẾT</w:t>
      </w:r>
      <w:r>
        <w:t>-----</w:t>
      </w:r>
    </w:p>
    <w:sectPr w:rsidR="00890803" w:rsidSect="008E784A">
      <w:pgSz w:w="11907" w:h="16840" w:code="9"/>
      <w:pgMar w:top="567" w:right="1134" w:bottom="567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C84CC7"/>
    <w:multiLevelType w:val="hybridMultilevel"/>
    <w:tmpl w:val="8AD0F4A0"/>
    <w:lvl w:ilvl="0" w:tplc="AF725510">
      <w:numFmt w:val="bullet"/>
      <w:lvlText w:val="-"/>
      <w:lvlJc w:val="left"/>
      <w:pPr>
        <w:ind w:left="21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2EF40798"/>
    <w:multiLevelType w:val="hybridMultilevel"/>
    <w:tmpl w:val="355C6CB0"/>
    <w:lvl w:ilvl="0" w:tplc="3AD0CD5C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42338"/>
    <w:multiLevelType w:val="hybridMultilevel"/>
    <w:tmpl w:val="029A290E"/>
    <w:lvl w:ilvl="0" w:tplc="9B9059F4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  <w:i w:val="0"/>
        <w:iCs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A2212DD"/>
    <w:multiLevelType w:val="multilevel"/>
    <w:tmpl w:val="9B08E996"/>
    <w:lvl w:ilvl="0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</w:rPr>
    </w:lvl>
    <w:lvl w:ilvl="1">
      <w:start w:val="1"/>
      <w:numFmt w:val="bullet"/>
      <w:lvlText w:val=""/>
      <w:lvlJc w:val="left"/>
      <w:pPr>
        <w:tabs>
          <w:tab w:val="num" w:pos="1080"/>
        </w:tabs>
        <w:ind w:left="1080" w:hanging="360"/>
      </w:pPr>
      <w:rPr>
        <w:rFonts w:ascii="Wingdings" w:hAnsi="Wingdings" w:cs="Wingdings" w:hint="default"/>
      </w:rPr>
    </w:lvl>
    <w:lvl w:ilvl="2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cs="Wingdings" w:hint="default"/>
      </w:rPr>
    </w:lvl>
    <w:lvl w:ilvl="4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5">
      <w:start w:val="1"/>
      <w:numFmt w:val="bullet"/>
      <w:lvlText w:val=""/>
      <w:lvlJc w:val="left"/>
      <w:pPr>
        <w:tabs>
          <w:tab w:val="num" w:pos="2520"/>
        </w:tabs>
        <w:ind w:left="25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</w:rPr>
    </w:lvl>
    <w:lvl w:ilvl="7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cs="Wingdings" w:hint="default"/>
      </w:rPr>
    </w:lvl>
    <w:lvl w:ilvl="8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62313F4E"/>
    <w:multiLevelType w:val="hybridMultilevel"/>
    <w:tmpl w:val="65CCD1F8"/>
    <w:lvl w:ilvl="0" w:tplc="C8AE4B9E">
      <w:start w:val="1"/>
      <w:numFmt w:val="lowerLetter"/>
      <w:lvlText w:val="%1)"/>
      <w:lvlJc w:val="left"/>
      <w:pPr>
        <w:ind w:left="720" w:hanging="360"/>
      </w:pPr>
      <w:rPr>
        <w:b/>
        <w:bCs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B17EBA"/>
    <w:multiLevelType w:val="hybridMultilevel"/>
    <w:tmpl w:val="F9ACE154"/>
    <w:lvl w:ilvl="0" w:tplc="D00CF04E">
      <w:start w:val="1"/>
      <w:numFmt w:val="decimal"/>
      <w:lvlText w:val="Câu 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96487771">
    <w:abstractNumId w:val="2"/>
  </w:num>
  <w:num w:numId="2" w16cid:durableId="48496854">
    <w:abstractNumId w:val="5"/>
  </w:num>
  <w:num w:numId="3" w16cid:durableId="288634849">
    <w:abstractNumId w:val="1"/>
  </w:num>
  <w:num w:numId="4" w16cid:durableId="985357598">
    <w:abstractNumId w:val="4"/>
  </w:num>
  <w:num w:numId="5" w16cid:durableId="662970556">
    <w:abstractNumId w:val="3"/>
  </w:num>
  <w:num w:numId="6" w16cid:durableId="15970113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E0tTSwNDcxtTA3MTJS0lEKTi0uzszPAykwqQUA6XZuwiwAAAA="/>
  </w:docVars>
  <w:rsids>
    <w:rsidRoot w:val="004E3FC5"/>
    <w:rsid w:val="0006250B"/>
    <w:rsid w:val="000646AE"/>
    <w:rsid w:val="000674E7"/>
    <w:rsid w:val="00067A09"/>
    <w:rsid w:val="00080736"/>
    <w:rsid w:val="000C58DE"/>
    <w:rsid w:val="000E2A22"/>
    <w:rsid w:val="0012725A"/>
    <w:rsid w:val="001422B2"/>
    <w:rsid w:val="00143380"/>
    <w:rsid w:val="001705E0"/>
    <w:rsid w:val="00177F1B"/>
    <w:rsid w:val="00195DD8"/>
    <w:rsid w:val="001A38FC"/>
    <w:rsid w:val="001D522A"/>
    <w:rsid w:val="001F0577"/>
    <w:rsid w:val="00216EBA"/>
    <w:rsid w:val="002347DF"/>
    <w:rsid w:val="00264CFE"/>
    <w:rsid w:val="00342898"/>
    <w:rsid w:val="00384EB4"/>
    <w:rsid w:val="003A056A"/>
    <w:rsid w:val="003C4002"/>
    <w:rsid w:val="003C5049"/>
    <w:rsid w:val="003D16E9"/>
    <w:rsid w:val="003E67F7"/>
    <w:rsid w:val="00422F47"/>
    <w:rsid w:val="004B55E1"/>
    <w:rsid w:val="004C1A0D"/>
    <w:rsid w:val="004C7855"/>
    <w:rsid w:val="004E3FC5"/>
    <w:rsid w:val="005159EE"/>
    <w:rsid w:val="00521A0C"/>
    <w:rsid w:val="00524D32"/>
    <w:rsid w:val="00525055"/>
    <w:rsid w:val="00572F20"/>
    <w:rsid w:val="005738D1"/>
    <w:rsid w:val="00577F22"/>
    <w:rsid w:val="00596473"/>
    <w:rsid w:val="00596624"/>
    <w:rsid w:val="005A2934"/>
    <w:rsid w:val="005C3961"/>
    <w:rsid w:val="00627B76"/>
    <w:rsid w:val="006307B8"/>
    <w:rsid w:val="00651146"/>
    <w:rsid w:val="006801AA"/>
    <w:rsid w:val="006E0091"/>
    <w:rsid w:val="006E1B84"/>
    <w:rsid w:val="006E79C0"/>
    <w:rsid w:val="00704480"/>
    <w:rsid w:val="00722628"/>
    <w:rsid w:val="00765899"/>
    <w:rsid w:val="00776E9C"/>
    <w:rsid w:val="007801C7"/>
    <w:rsid w:val="007B404B"/>
    <w:rsid w:val="007C4F4C"/>
    <w:rsid w:val="007D1F20"/>
    <w:rsid w:val="007E6ACC"/>
    <w:rsid w:val="007F6D2D"/>
    <w:rsid w:val="00890168"/>
    <w:rsid w:val="00890803"/>
    <w:rsid w:val="00893FF2"/>
    <w:rsid w:val="008C12D0"/>
    <w:rsid w:val="008C4D53"/>
    <w:rsid w:val="008E784A"/>
    <w:rsid w:val="008F5163"/>
    <w:rsid w:val="008F6079"/>
    <w:rsid w:val="00906B21"/>
    <w:rsid w:val="00916E46"/>
    <w:rsid w:val="00967C18"/>
    <w:rsid w:val="0097257B"/>
    <w:rsid w:val="009A1406"/>
    <w:rsid w:val="009A7A44"/>
    <w:rsid w:val="00A03D92"/>
    <w:rsid w:val="00A22725"/>
    <w:rsid w:val="00AC7DCC"/>
    <w:rsid w:val="00AD47B4"/>
    <w:rsid w:val="00AF4C5B"/>
    <w:rsid w:val="00B17F42"/>
    <w:rsid w:val="00B27DDB"/>
    <w:rsid w:val="00B36F70"/>
    <w:rsid w:val="00B466D9"/>
    <w:rsid w:val="00BC79F4"/>
    <w:rsid w:val="00BD5C2B"/>
    <w:rsid w:val="00BF0739"/>
    <w:rsid w:val="00BF0FD2"/>
    <w:rsid w:val="00C1535C"/>
    <w:rsid w:val="00C15E00"/>
    <w:rsid w:val="00C311D4"/>
    <w:rsid w:val="00C325C0"/>
    <w:rsid w:val="00C338F6"/>
    <w:rsid w:val="00C430AD"/>
    <w:rsid w:val="00C561EF"/>
    <w:rsid w:val="00C9442B"/>
    <w:rsid w:val="00CA1EE1"/>
    <w:rsid w:val="00CA43BC"/>
    <w:rsid w:val="00CE1EA0"/>
    <w:rsid w:val="00D00067"/>
    <w:rsid w:val="00D54211"/>
    <w:rsid w:val="00D818DC"/>
    <w:rsid w:val="00D861CB"/>
    <w:rsid w:val="00D94DC8"/>
    <w:rsid w:val="00D95507"/>
    <w:rsid w:val="00DA4C6C"/>
    <w:rsid w:val="00DB6488"/>
    <w:rsid w:val="00DC78A2"/>
    <w:rsid w:val="00DD32C9"/>
    <w:rsid w:val="00DF516A"/>
    <w:rsid w:val="00E07222"/>
    <w:rsid w:val="00E07FD4"/>
    <w:rsid w:val="00E15B3C"/>
    <w:rsid w:val="00E16365"/>
    <w:rsid w:val="00E608E4"/>
    <w:rsid w:val="00E71D6E"/>
    <w:rsid w:val="00E86551"/>
    <w:rsid w:val="00EA3209"/>
    <w:rsid w:val="00EF6CFE"/>
    <w:rsid w:val="00F233A2"/>
    <w:rsid w:val="00F514F9"/>
    <w:rsid w:val="00F524A1"/>
    <w:rsid w:val="00F53C5D"/>
    <w:rsid w:val="00F6154E"/>
    <w:rsid w:val="00F7293A"/>
    <w:rsid w:val="00F81470"/>
    <w:rsid w:val="00FF11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5F02F"/>
  <w15:chartTrackingRefBased/>
  <w15:docId w15:val="{31B2D680-1302-4911-83B8-E8D2D12CE5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6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2272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lcgbangyeucau">
    <w:name w:val="tlcgbangyeucau"/>
    <w:basedOn w:val="Normal"/>
    <w:rsid w:val="00F514F9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514F9"/>
    <w:rPr>
      <w:b/>
      <w:bCs/>
    </w:rPr>
  </w:style>
  <w:style w:type="character" w:styleId="Emphasis">
    <w:name w:val="Emphasis"/>
    <w:basedOn w:val="DefaultParagraphFont"/>
    <w:uiPriority w:val="20"/>
    <w:qFormat/>
    <w:rsid w:val="00D861CB"/>
    <w:rPr>
      <w:i/>
      <w:iCs/>
    </w:rPr>
  </w:style>
  <w:style w:type="paragraph" w:styleId="ListParagraph">
    <w:name w:val="List Paragraph"/>
    <w:basedOn w:val="Normal"/>
    <w:uiPriority w:val="34"/>
    <w:qFormat/>
    <w:rsid w:val="00D00067"/>
    <w:pPr>
      <w:ind w:left="720"/>
      <w:contextualSpacing/>
    </w:pPr>
  </w:style>
  <w:style w:type="character" w:styleId="PageNumber">
    <w:name w:val="page number"/>
    <w:basedOn w:val="DefaultParagraphFont"/>
    <w:qFormat/>
    <w:rsid w:val="00342898"/>
  </w:style>
  <w:style w:type="character" w:customStyle="1" w:styleId="HeaderChar">
    <w:name w:val="Header Char"/>
    <w:basedOn w:val="DefaultParagraphFont"/>
    <w:link w:val="Header"/>
    <w:uiPriority w:val="99"/>
    <w:qFormat/>
    <w:rsid w:val="00342898"/>
    <w:rPr>
      <w:sz w:val="28"/>
      <w:szCs w:val="28"/>
    </w:rPr>
  </w:style>
  <w:style w:type="paragraph" w:styleId="Header">
    <w:name w:val="header"/>
    <w:basedOn w:val="Normal"/>
    <w:link w:val="HeaderChar"/>
    <w:uiPriority w:val="99"/>
    <w:rsid w:val="00342898"/>
    <w:pPr>
      <w:tabs>
        <w:tab w:val="center" w:pos="4320"/>
        <w:tab w:val="right" w:pos="8640"/>
      </w:tabs>
      <w:suppressAutoHyphens/>
      <w:spacing w:after="0" w:line="240" w:lineRule="auto"/>
    </w:pPr>
    <w:rPr>
      <w:sz w:val="28"/>
      <w:szCs w:val="28"/>
    </w:rPr>
  </w:style>
  <w:style w:type="character" w:customStyle="1" w:styleId="HeaderChar1">
    <w:name w:val="Header Char1"/>
    <w:basedOn w:val="DefaultParagraphFont"/>
    <w:uiPriority w:val="99"/>
    <w:semiHidden/>
    <w:rsid w:val="003428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601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91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3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98</Words>
  <Characters>56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chthihoc</dc:creator>
  <cp:keywords/>
  <dc:description/>
  <cp:lastModifiedBy>Luong Thi Hong Lan</cp:lastModifiedBy>
  <cp:revision>3</cp:revision>
  <cp:lastPrinted>2023-06-29T04:54:00Z</cp:lastPrinted>
  <dcterms:created xsi:type="dcterms:W3CDTF">2024-03-20T02:38:00Z</dcterms:created>
  <dcterms:modified xsi:type="dcterms:W3CDTF">2024-03-20T02:39:00Z</dcterms:modified>
</cp:coreProperties>
</file>